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C84C9" w14:textId="77777777" w:rsidR="00D52CAD" w:rsidRPr="00E606F1" w:rsidRDefault="00D52CAD" w:rsidP="00E606F1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</w:rPr>
      </w:pPr>
      <w:r w:rsidRPr="00E606F1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بسم الله الرحمن الرحيم</w:t>
      </w:r>
    </w:p>
    <w:p w14:paraId="671EDC13" w14:textId="77777777" w:rsidR="00D52CAD" w:rsidRPr="0005798D" w:rsidRDefault="00D52CAD" w:rsidP="00D52C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وثيقة عقد زواج (خارج السودان)</w:t>
      </w:r>
    </w:p>
    <w:p w14:paraId="25EDA291" w14:textId="77777777" w:rsidR="00D52CAD" w:rsidRPr="0005798D" w:rsidRDefault="00D52CAD" w:rsidP="00D52C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عملا بالتفويض الصادر من رئيس القضاء</w:t>
      </w:r>
    </w:p>
    <w:p w14:paraId="28824A1A" w14:textId="77777777" w:rsidR="00D52CAD" w:rsidRPr="0005798D" w:rsidRDefault="00D52CAD" w:rsidP="00D52CAD">
      <w:pPr>
        <w:bidi/>
        <w:ind w:left="4320" w:firstLine="720"/>
        <w:jc w:val="center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رقم الوثيقة (</w:t>
      </w:r>
      <w:bookmarkStart w:id="0" w:name="رقم_الوثيقة"/>
      <w:bookmarkEnd w:id="0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رقم_الوثيقة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</w:p>
    <w:p w14:paraId="29618E7B" w14:textId="77777777" w:rsidR="00D52CAD" w:rsidRPr="0005798D" w:rsidRDefault="00D52CAD" w:rsidP="008402E7">
      <w:pPr>
        <w:bidi/>
        <w:jc w:val="both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أنا/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مأذون</w:t>
      </w:r>
      <w:r w:rsidR="003A776D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bookmarkStart w:id="1" w:name="المأذون"/>
      <w:bookmarkEnd w:id="1"/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نائب قنصل بالقنصلية العامة لجمهورية السودان بجدة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في يوم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2" w:name="اليوم_off"/>
      <w:bookmarkEnd w:id="2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day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شهر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3" w:name="الشهر_off"/>
      <w:bookmarkEnd w:id="3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month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سنة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4" w:name="السنة_off"/>
      <w:bookmarkEnd w:id="4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year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م </w:t>
      </w:r>
      <w:bookmarkStart w:id="5" w:name="عقد_تراجع"/>
      <w:bookmarkEnd w:id="5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عقد_تراجع</w:t>
      </w:r>
      <w:r w:rsidR="00057D3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كل من :-</w:t>
      </w:r>
    </w:p>
    <w:p w14:paraId="1EA3BFA8" w14:textId="77777777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1)  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الزوج 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6" w:name="اسم_الزوج"/>
      <w:bookmarkEnd w:id="6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7" w:name="وثيق_الزوج"/>
      <w:bookmarkEnd w:id="7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8" w:name="جواز_الزوج"/>
      <w:bookmarkEnd w:id="8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_الزوج</w:t>
      </w:r>
      <w:r w:rsidR="009B27DF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2125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</w:p>
    <w:p w14:paraId="0AFC41A3" w14:textId="77777777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2)  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الزوجة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9" w:name="اسم_الزوجة"/>
      <w:bookmarkEnd w:id="9"/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ة</w:t>
      </w:r>
      <w:proofErr w:type="spellEnd"/>
      <w:r w:rsidR="00E95018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(</w:t>
      </w:r>
      <w:bookmarkStart w:id="10" w:name="صفة_الزوجة1_off"/>
      <w:bookmarkEnd w:id="10"/>
      <w:proofErr w:type="spellStart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wifeDisc</w:t>
      </w:r>
      <w:proofErr w:type="spellEnd"/>
      <w:r w:rsidR="00E95018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ة_الزوجة</w:t>
      </w:r>
      <w:proofErr w:type="spellEnd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11" w:name="وثيقة_الزوجة"/>
      <w:bookmarkEnd w:id="11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12" w:name="جواز_الزوجة"/>
      <w:bookmarkEnd w:id="12"/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ة</w:t>
      </w:r>
      <w:proofErr w:type="spellEnd"/>
      <w:r w:rsidR="00D65D0A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 </w:t>
      </w:r>
    </w:p>
    <w:p w14:paraId="0A6EC723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وذلك على صداق قيمته </w:t>
      </w:r>
      <w:r w:rsidR="00AF5CC5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إجمالي_الصداق_كتابة</w:t>
      </w:r>
      <w:r w:rsidR="00AF5CC5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567C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3" w:name="إجمالي_الصداق"/>
      <w:bookmarkEnd w:id="13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إجمالي_الصداق</w:t>
      </w:r>
      <w:r w:rsidR="0028567C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14" w:name="إجمالي_الصداق_كتابة"/>
      <w:bookmarkEnd w:id="14"/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المقبوض منه 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5" w:name="مقدم_الصداق_رقم"/>
      <w:bookmarkEnd w:id="15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مقدم_الصداق_رقم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والمؤجل منه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6" w:name="مؤخر_الصداق_رقم"/>
      <w:bookmarkEnd w:id="16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مؤخر_الصداق_رقم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</w:p>
    <w:p w14:paraId="56DA30AD" w14:textId="77777777" w:rsidR="00D52CAD" w:rsidRPr="0005798D" w:rsidRDefault="00D52CAD" w:rsidP="00804551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اول: </w:t>
      </w:r>
      <w:bookmarkStart w:id="17" w:name="الشاهد_الاول"/>
      <w:bookmarkEnd w:id="17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اول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لتوقيع:..................</w:t>
      </w:r>
    </w:p>
    <w:p w14:paraId="0B8A4813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ثاني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: </w:t>
      </w:r>
      <w:bookmarkStart w:id="18" w:name="الشاهد_الثاني"/>
      <w:bookmarkEnd w:id="18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ثاني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توقيع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52FBB19B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توقيع الزوج أو وكيله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1CD963B3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توقيع الزوجة أو وكيلها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5AD27C14" w14:textId="77777777" w:rsidR="0028109B" w:rsidRPr="0005798D" w:rsidRDefault="0028109B" w:rsidP="0028109B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</w:rPr>
      </w:pPr>
    </w:p>
    <w:p w14:paraId="57EEF1FE" w14:textId="77777777" w:rsidR="00D52CAD" w:rsidRPr="00E606F1" w:rsidRDefault="00D52CAD" w:rsidP="00E606F1">
      <w:pPr>
        <w:bidi/>
        <w:ind w:left="3600" w:firstLine="720"/>
        <w:jc w:val="center"/>
        <w:rPr>
          <w:rFonts w:ascii="Arabic Typesetting" w:hAnsi="Arabic Typesetting" w:cs="Arabic Typesetting"/>
          <w:b/>
          <w:bCs/>
          <w:sz w:val="56"/>
          <w:szCs w:val="56"/>
        </w:rPr>
      </w:pPr>
      <w:r w:rsidRPr="0005798D">
        <w:rPr>
          <w:rFonts w:ascii="Arabic Typesetting" w:hAnsi="Arabic Typesetting" w:cs="Arabic Typesetting" w:hint="cs"/>
          <w:b/>
          <w:bCs/>
          <w:sz w:val="56"/>
          <w:szCs w:val="56"/>
          <w:rtl/>
        </w:rPr>
        <w:t>التوقيع والختم</w:t>
      </w:r>
    </w:p>
    <w:sectPr w:rsidR="00D52CAD" w:rsidRPr="00E606F1" w:rsidSect="00AF27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00" w:right="1196" w:bottom="360" w:left="9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95A69" w14:textId="77777777" w:rsidR="0079599F" w:rsidRDefault="0079599F" w:rsidP="0028109B">
      <w:pPr>
        <w:spacing w:after="0" w:line="240" w:lineRule="auto"/>
      </w:pPr>
      <w:r>
        <w:separator/>
      </w:r>
    </w:p>
  </w:endnote>
  <w:endnote w:type="continuationSeparator" w:id="0">
    <w:p w14:paraId="472A7308" w14:textId="77777777" w:rsidR="0079599F" w:rsidRDefault="0079599F" w:rsidP="00281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C8267" w14:textId="77777777" w:rsidR="00EE3CAC" w:rsidRDefault="00EE3C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CFDAA" w14:textId="77777777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EAEB56" w14:textId="77777777" w:rsidR="00EE3CAC" w:rsidRDefault="00EE3C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693DB6" w14:textId="77777777" w:rsidR="0079599F" w:rsidRDefault="0079599F" w:rsidP="0028109B">
      <w:pPr>
        <w:spacing w:after="0" w:line="240" w:lineRule="auto"/>
      </w:pPr>
      <w:r>
        <w:separator/>
      </w:r>
    </w:p>
  </w:footnote>
  <w:footnote w:type="continuationSeparator" w:id="0">
    <w:p w14:paraId="0B7B7FFF" w14:textId="77777777" w:rsidR="0079599F" w:rsidRDefault="0079599F" w:rsidP="00281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447"/>
      <w:gridCol w:w="734"/>
      <w:gridCol w:w="1076"/>
    </w:tblGrid>
    <w:tr w:rsidR="00887EA6" w14:paraId="10A1C1C9" w14:textId="77777777">
      <w:tc>
        <w:tcPr>
          <w:tcW w:w="0" w:type="auto"/>
        </w:tcPr>
        <w:p w14:paraId="595908E7" w14:textId="77777777" w:rsidR="00887EA6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47B76F1E" w14:textId="77777777" w:rsidR="00887EA6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632EACA3" w14:textId="77777777" w:rsidR="00887EA6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D920C9" w14:paraId="61155F8E" w14:textId="77777777" w:rsidTr="004730A5">
      <w:trPr>
        <w:jc w:val="center"/>
      </w:trPr>
      <w:tc>
        <w:tcPr>
          <w:tcW w:w="4410" w:type="dxa"/>
          <w:vAlign w:val="center"/>
        </w:tcPr>
        <w:p w14:paraId="4C9D00B9" w14:textId="317DF20C" w:rsidR="00D920C9" w:rsidRDefault="00D920C9" w:rsidP="00D920C9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E31A76D" w14:textId="77777777" w:rsidR="00D920C9" w:rsidRDefault="00D920C9" w:rsidP="00D920C9">
          <w:pPr>
            <w:jc w:val="center"/>
          </w:pPr>
          <w:r>
            <w:rPr>
              <w:noProof/>
            </w:rPr>
            <w:drawing>
              <wp:inline distT="0" distB="0" distL="0" distR="0" wp14:anchorId="04801F0B" wp14:editId="42338E16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1F0E1DC" w14:textId="7E05D960" w:rsidR="00D920C9" w:rsidRPr="00105340" w:rsidRDefault="00D920C9" w:rsidP="00D920C9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0BFFB1FE" w14:textId="77777777" w:rsidR="0028109B" w:rsidRDefault="00000000" w:rsidP="0028109B">
    <w:pPr>
      <w:pStyle w:val="Header"/>
      <w:ind w:left="90"/>
    </w:pPr>
    <w:r>
      <w:rPr>
        <w:noProof/>
      </w:rPr>
      <w:pict w14:anchorId="4EDEB8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8" o:spid="_x0000_s1027" type="#_x0000_t75" style="position:absolute;left:0;text-align:left;margin-left:0;margin-top:0;width:460pt;height:585.0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0F6C36" w14:textId="77777777" w:rsidR="00190311" w:rsidRDefault="00000000">
    <w:pPr>
      <w:pStyle w:val="Header"/>
    </w:pPr>
    <w:r>
      <w:rPr>
        <w:noProof/>
      </w:rPr>
      <w:pict w14:anchorId="515751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6" o:spid="_x0000_s1025" type="#_x0000_t75" style="position:absolute;margin-left:0;margin-top:0;width:460pt;height:585.05pt;z-index:-251658240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AE2531"/>
    <w:multiLevelType w:val="hybridMultilevel"/>
    <w:tmpl w:val="9B0A7A06"/>
    <w:lvl w:ilvl="0" w:tplc="68EA56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1203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QzMLQwNDEyMTNW0lEKTi0uzszPAykwqgUAaQwfnCwAAAA="/>
  </w:docVars>
  <w:rsids>
    <w:rsidRoot w:val="00D52CAD"/>
    <w:rsid w:val="0005798D"/>
    <w:rsid w:val="00057D37"/>
    <w:rsid w:val="00124E6C"/>
    <w:rsid w:val="00190311"/>
    <w:rsid w:val="0028109B"/>
    <w:rsid w:val="00282125"/>
    <w:rsid w:val="0028567C"/>
    <w:rsid w:val="003A776D"/>
    <w:rsid w:val="004D75C2"/>
    <w:rsid w:val="004F216E"/>
    <w:rsid w:val="00625688"/>
    <w:rsid w:val="00665033"/>
    <w:rsid w:val="006C2985"/>
    <w:rsid w:val="006D1749"/>
    <w:rsid w:val="00723E87"/>
    <w:rsid w:val="00753743"/>
    <w:rsid w:val="0079599F"/>
    <w:rsid w:val="00804551"/>
    <w:rsid w:val="008402E7"/>
    <w:rsid w:val="00887EA6"/>
    <w:rsid w:val="009B27DF"/>
    <w:rsid w:val="00A45A77"/>
    <w:rsid w:val="00AF2775"/>
    <w:rsid w:val="00AF5CC5"/>
    <w:rsid w:val="00BD478F"/>
    <w:rsid w:val="00C104C9"/>
    <w:rsid w:val="00C4688F"/>
    <w:rsid w:val="00CB5109"/>
    <w:rsid w:val="00CC289D"/>
    <w:rsid w:val="00CD5D76"/>
    <w:rsid w:val="00D52CAD"/>
    <w:rsid w:val="00D65D0A"/>
    <w:rsid w:val="00D80BF3"/>
    <w:rsid w:val="00D86A8A"/>
    <w:rsid w:val="00D920C9"/>
    <w:rsid w:val="00E606F1"/>
    <w:rsid w:val="00E860FB"/>
    <w:rsid w:val="00E95018"/>
    <w:rsid w:val="00EE3CAC"/>
    <w:rsid w:val="00FC1656"/>
    <w:rsid w:val="00FD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A35A3"/>
  <w15:chartTrackingRefBased/>
  <w15:docId w15:val="{B28419B8-458F-47F4-A655-82AECA64E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CAD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8109B"/>
  </w:style>
  <w:style w:type="paragraph" w:styleId="Footer">
    <w:name w:val="footer"/>
    <w:basedOn w:val="Normal"/>
    <w:link w:val="FooterChar"/>
    <w:uiPriority w:val="99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09B"/>
  </w:style>
  <w:style w:type="table" w:styleId="TableGrid">
    <w:name w:val="Table Grid"/>
    <w:basedOn w:val="TableNormal"/>
    <w:uiPriority w:val="59"/>
    <w:rsid w:val="0028109B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606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000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2</cp:revision>
  <dcterms:created xsi:type="dcterms:W3CDTF">2024-01-25T09:47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d06e7159fc4560e3578f2fb1d6415676676d447aa1cbffa83060ff6a5e35a</vt:lpwstr>
  </property>
</Properties>
</file>